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1"/>
        <w:gridCol w:w="3302"/>
        <w:gridCol w:w="3302"/>
      </w:tblGrid>
      <w:tr w:rsidR="00400823" w:rsidRPr="009046FE" w:rsidTr="00736F4E">
        <w:trPr>
          <w:trHeight w:val="1833"/>
        </w:trPr>
        <w:tc>
          <w:tcPr>
            <w:tcW w:w="3301" w:type="dxa"/>
          </w:tcPr>
          <w:p w:rsidR="005830C0" w:rsidRPr="00400823" w:rsidRDefault="00736F4E" w:rsidP="005830C0">
            <w:pPr>
              <w:pStyle w:val="af0"/>
              <w:spacing w:line="276" w:lineRule="auto"/>
              <w:jc w:val="left"/>
              <w:rPr>
                <w:rStyle w:val="af1"/>
                <w:rFonts w:ascii="Times New Roman" w:hAnsi="Times New Roman" w:cs="Times New Roman"/>
                <w:b w:val="0"/>
                <w:noProof/>
                <w:color w:val="000000" w:themeColor="text1"/>
                <w:sz w:val="24"/>
                <w:szCs w:val="24"/>
                <w:lang w:eastAsia="en-US"/>
              </w:rPr>
            </w:pPr>
            <w:r w:rsidRPr="00400823">
              <w:rPr>
                <w:rStyle w:val="af1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en-US"/>
              </w:rPr>
              <w:t>СОГЛАСОВАНО</w:t>
            </w:r>
          </w:p>
          <w:p w:rsidR="00736F4E" w:rsidRPr="00400823" w:rsidRDefault="00736F4E" w:rsidP="00736F4E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п</w:t>
            </w:r>
            <w:r w:rsidR="005830C0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р</w:t>
            </w:r>
            <w:r w:rsidR="00641E0C">
              <w:rPr>
                <w:rFonts w:ascii="Times New Roman" w:hAnsi="Times New Roman" w:cs="Times New Roman"/>
                <w:color w:val="000000" w:themeColor="text1"/>
                <w:lang w:val="ru-RU"/>
              </w:rPr>
              <w:t>офсоюзным комитетом МБ</w:t>
            </w: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ОУ «С</w:t>
            </w:r>
            <w:r w:rsidR="00641E0C">
              <w:rPr>
                <w:rFonts w:ascii="Times New Roman" w:hAnsi="Times New Roman" w:cs="Times New Roman"/>
                <w:color w:val="000000" w:themeColor="text1"/>
                <w:lang w:val="ru-RU"/>
              </w:rPr>
              <w:t>ОШ №11»</w:t>
            </w:r>
            <w:r w:rsidR="005830C0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</w:p>
          <w:p w:rsidR="00FD476D" w:rsidRPr="00400823" w:rsidRDefault="00736F4E" w:rsidP="00555872">
            <w:pPr>
              <w:rPr>
                <w:color w:val="000000" w:themeColor="text1"/>
                <w:lang w:val="ru-RU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протокол </w:t>
            </w:r>
            <w:r w:rsidR="0055587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от «02</w:t>
            </w:r>
            <w:r w:rsidR="005830C0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» </w:t>
            </w:r>
            <w:r w:rsidR="0055587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декабря 2019</w:t>
            </w:r>
            <w:r w:rsidR="005830C0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г. № </w:t>
            </w:r>
            <w:r w:rsidR="009046FE">
              <w:rPr>
                <w:rFonts w:ascii="Times New Roman" w:hAnsi="Times New Roman" w:cs="Times New Roman"/>
                <w:color w:val="000000" w:themeColor="text1"/>
                <w:lang w:val="ru-RU"/>
              </w:rPr>
              <w:t>15</w:t>
            </w:r>
          </w:p>
        </w:tc>
        <w:tc>
          <w:tcPr>
            <w:tcW w:w="3302" w:type="dxa"/>
          </w:tcPr>
          <w:p w:rsidR="00775AD2" w:rsidRPr="00400823" w:rsidRDefault="00775AD2" w:rsidP="00775AD2">
            <w:pPr>
              <w:pStyle w:val="af0"/>
              <w:spacing w:line="276" w:lineRule="auto"/>
              <w:jc w:val="left"/>
              <w:rPr>
                <w:rStyle w:val="af1"/>
                <w:rFonts w:ascii="Times New Roman" w:hAnsi="Times New Roman" w:cs="Times New Roman"/>
                <w:b w:val="0"/>
                <w:noProof/>
                <w:color w:val="000000" w:themeColor="text1"/>
                <w:sz w:val="24"/>
                <w:szCs w:val="24"/>
                <w:lang w:eastAsia="en-US"/>
              </w:rPr>
            </w:pPr>
            <w:r w:rsidRPr="00400823">
              <w:rPr>
                <w:rStyle w:val="af1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en-US"/>
              </w:rPr>
              <w:t>ПРИНЯТО</w:t>
            </w:r>
          </w:p>
          <w:p w:rsidR="00775AD2" w:rsidRPr="00400823" w:rsidRDefault="00775AD2" w:rsidP="00775AD2">
            <w:pPr>
              <w:rPr>
                <w:color w:val="000000" w:themeColor="text1"/>
                <w:lang w:val="ru-RU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на заседании Управляющего совета </w:t>
            </w:r>
          </w:p>
          <w:p w:rsidR="00775AD2" w:rsidRPr="00400823" w:rsidRDefault="00736F4E" w:rsidP="00775AD2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протокол </w:t>
            </w:r>
            <w:r w:rsidR="00775AD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№ 07</w:t>
            </w:r>
          </w:p>
          <w:p w:rsidR="00FD476D" w:rsidRPr="00400823" w:rsidRDefault="00736F4E" w:rsidP="00736F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</w:rPr>
              <w:t>от «02</w:t>
            </w:r>
            <w:r w:rsidR="00775AD2" w:rsidRPr="00400823">
              <w:rPr>
                <w:rFonts w:ascii="Times New Roman" w:hAnsi="Times New Roman" w:cs="Times New Roman"/>
                <w:color w:val="000000" w:themeColor="text1"/>
              </w:rPr>
              <w:t xml:space="preserve">» </w:t>
            </w: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декабря </w:t>
            </w:r>
            <w:r w:rsidRPr="00400823">
              <w:rPr>
                <w:rFonts w:ascii="Times New Roman" w:hAnsi="Times New Roman" w:cs="Times New Roman"/>
                <w:color w:val="000000" w:themeColor="text1"/>
              </w:rPr>
              <w:t>2019</w:t>
            </w:r>
            <w:r w:rsidR="00775AD2" w:rsidRPr="00400823">
              <w:rPr>
                <w:rFonts w:ascii="Times New Roman" w:hAnsi="Times New Roman" w:cs="Times New Roman"/>
                <w:color w:val="000000" w:themeColor="text1"/>
              </w:rPr>
              <w:t xml:space="preserve">  г.</w:t>
            </w:r>
          </w:p>
        </w:tc>
        <w:tc>
          <w:tcPr>
            <w:tcW w:w="3302" w:type="dxa"/>
          </w:tcPr>
          <w:p w:rsidR="00775AD2" w:rsidRPr="00400823" w:rsidRDefault="00775AD2" w:rsidP="00775AD2">
            <w:pPr>
              <w:pStyle w:val="af0"/>
              <w:spacing w:line="276" w:lineRule="auto"/>
              <w:jc w:val="left"/>
              <w:rPr>
                <w:rStyle w:val="af1"/>
                <w:rFonts w:ascii="Times New Roman" w:hAnsi="Times New Roman" w:cs="Times New Roman"/>
                <w:b w:val="0"/>
                <w:noProof/>
                <w:color w:val="000000" w:themeColor="text1"/>
                <w:sz w:val="24"/>
                <w:szCs w:val="24"/>
                <w:lang w:eastAsia="en-US"/>
              </w:rPr>
            </w:pPr>
            <w:r w:rsidRPr="00400823">
              <w:rPr>
                <w:rStyle w:val="af1"/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eastAsia="en-US"/>
              </w:rPr>
              <w:t>УТВЕРЖДЕНО</w:t>
            </w:r>
          </w:p>
          <w:p w:rsidR="00FD476D" w:rsidRPr="00400823" w:rsidRDefault="00736F4E" w:rsidP="00383FE0">
            <w:pPr>
              <w:rPr>
                <w:color w:val="000000" w:themeColor="text1"/>
                <w:lang w:val="ru-RU"/>
              </w:rPr>
            </w:pPr>
            <w:r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приказом директора </w:t>
            </w:r>
            <w:r w:rsidR="00641E0C">
              <w:rPr>
                <w:rFonts w:ascii="Times New Roman" w:hAnsi="Times New Roman" w:cs="Times New Roman"/>
                <w:color w:val="000000" w:themeColor="text1"/>
                <w:lang w:val="ru-RU"/>
              </w:rPr>
              <w:t>МБ</w:t>
            </w:r>
            <w:r w:rsidR="00641E0C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ОУ «С</w:t>
            </w:r>
            <w:r w:rsidR="00641E0C">
              <w:rPr>
                <w:rFonts w:ascii="Times New Roman" w:hAnsi="Times New Roman" w:cs="Times New Roman"/>
                <w:color w:val="000000" w:themeColor="text1"/>
                <w:lang w:val="ru-RU"/>
              </w:rPr>
              <w:t>ОШ №11»</w:t>
            </w:r>
            <w:r w:rsidR="00641E0C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</w:t>
            </w:r>
            <w:r w:rsidR="0055587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от «02</w:t>
            </w:r>
            <w:r w:rsidR="00775AD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» </w:t>
            </w:r>
            <w:r w:rsidR="0055587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>декабря 2019</w:t>
            </w:r>
            <w:r w:rsidR="00775AD2" w:rsidRPr="00400823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г. № </w:t>
            </w:r>
            <w:bookmarkStart w:id="0" w:name="_GoBack"/>
            <w:bookmarkEnd w:id="0"/>
          </w:p>
        </w:tc>
      </w:tr>
    </w:tbl>
    <w:p w:rsidR="00FD476D" w:rsidRPr="00400823" w:rsidRDefault="00FD476D" w:rsidP="00736F4E">
      <w:pPr>
        <w:pStyle w:val="a0"/>
        <w:spacing w:before="0" w:after="0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ПОЛОЖЕНИЕ </w:t>
      </w:r>
    </w:p>
    <w:p w:rsidR="005D070E" w:rsidRPr="00400823" w:rsidRDefault="00641E0C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о комиссии по урегулированию споров между</w:t>
      </w:r>
    </w:p>
    <w:p w:rsidR="005D070E" w:rsidRPr="00400823" w:rsidRDefault="00641E0C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участниками образовательных отношений</w:t>
      </w:r>
    </w:p>
    <w:p w:rsidR="00207FA2" w:rsidRPr="00400823" w:rsidRDefault="00641E0C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муниципального бюджетного </w:t>
      </w: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 </w:t>
      </w:r>
    </w:p>
    <w:p w:rsidR="00207FA2" w:rsidRPr="00400823" w:rsidRDefault="00641E0C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общеобразовательного учреждения </w:t>
      </w: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«С</w:t>
      </w:r>
      <w:r w:rsidR="00641E0C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редняя </w:t>
      </w:r>
      <w:r w:rsidR="00641E0C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общеобразовательная </w:t>
      </w:r>
      <w:r w:rsidR="00641E0C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 xml:space="preserve">школа № </w:t>
      </w:r>
      <w:r w:rsidR="00641E0C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11»</w:t>
      </w: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I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Общие положения</w:t>
      </w:r>
    </w:p>
    <w:p w:rsidR="00207FA2" w:rsidRPr="00400823" w:rsidRDefault="00207FA2" w:rsidP="00207FA2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641E0C" w:rsidRDefault="00B80A80" w:rsidP="009046FE">
      <w:pPr>
        <w:pStyle w:val="af2"/>
        <w:numPr>
          <w:ilvl w:val="0"/>
          <w:numId w:val="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Настояще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ложение </w:t>
      </w:r>
      <w:r w:rsidR="00207FA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 комиссии по урегулированию споров между участниками образовательных отношений муниципального 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бюджетного 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бщеобразовательного учреждения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«Средняя общеобразовательная школа № 11» </w:t>
      </w:r>
      <w:r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(далее — Положение) разработано в соответствии с Федеральным законом от 29 декабря 2012 года № 273-ФЗ «Об образовании в Российской Федерации» (далее — Федеральный закон № 273).</w:t>
      </w:r>
    </w:p>
    <w:p w:rsidR="00641E0C" w:rsidRPr="00641E0C" w:rsidRDefault="00B80A80" w:rsidP="00641E0C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по урегулированию споров между участниками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бразовательных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тношений в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муниципальном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бюджетном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 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щеобразовательном учреждении</w:t>
      </w:r>
      <w:r w:rsidR="00641E0C"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</w:p>
    <w:p w:rsidR="005D070E" w:rsidRPr="00400823" w:rsidRDefault="00641E0C" w:rsidP="00641E0C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«Средняя общеобразовательная школа № 11» 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(далее соответственно — Комиссия, организация) создаётся в целях урегулирования разногласий между участниками образовательных отношений по вопросам реализации права на образование, за исключением споров, для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торых устан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лен иной порядок рассмотрения</w:t>
      </w:r>
      <w:r w:rsidR="00B80A8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.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3. Настоящее Положение определяет порядок создания и организации работы Комиссии, её функции и полномочия, регламент работы, порядок принятия и оформления решений Комиссии.</w:t>
      </w:r>
    </w:p>
    <w:p w:rsidR="005D070E" w:rsidRPr="00400823" w:rsidRDefault="00B80A80" w:rsidP="00207FA2">
      <w:pPr>
        <w:pStyle w:val="Compact"/>
        <w:numPr>
          <w:ilvl w:val="0"/>
          <w:numId w:val="5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стоящее Положение п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инято с учётом мнения С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щихся (протокол от 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02.12.2019 года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№</w:t>
      </w:r>
      <w:r w:rsidR="00A6175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3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) 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 (законных представителей) несоверше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нолетних учащихся (далее —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 родителей)</w:t>
      </w:r>
      <w:r w:rsidR="007101D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(протокол от 02.12.2019 года № 02)</w:t>
      </w:r>
    </w:p>
    <w:p w:rsidR="005D070E" w:rsidRPr="00400823" w:rsidRDefault="00B80A80" w:rsidP="000D7E64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Изменения в Положение могут быть внесены 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олько с учётом мнения Совета учащихся и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, а также по согласованию с профсоюзным комитетом организации.</w:t>
      </w:r>
    </w:p>
    <w:p w:rsidR="005D070E" w:rsidRPr="00400823" w:rsidRDefault="00B80A80" w:rsidP="00207FA2">
      <w:pPr>
        <w:numPr>
          <w:ilvl w:val="0"/>
          <w:numId w:val="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руководствуется в своей деятельности Конституцией Российской Федерации, Федеральным законом № 273, а также другими федеральными законами, иными нормативными правовыми актами Российской Федерации, законами и иными нормативными правовыми актами субъектов Российской Федерации, содержащими нормы, регулирующие отношения в сфере образования, локальными нормативными актами образовательной организации, коллективным договором и настоящим</w:t>
      </w:r>
      <w:r w:rsidR="000D7E6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ложением.</w:t>
      </w:r>
    </w:p>
    <w:p w:rsidR="005D070E" w:rsidRPr="00400823" w:rsidRDefault="00B80A8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lastRenderedPageBreak/>
        <w:t>П. Порядок создания и работы Комиссии</w:t>
      </w:r>
    </w:p>
    <w:p w:rsidR="00082910" w:rsidRPr="00400823" w:rsidRDefault="00082910" w:rsidP="00082910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создаётся приказом руководителя организации из равного числа пр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едставителей совершеннолетних уча</w:t>
      </w:r>
      <w:r w:rsidR="0037228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(при их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личии), представителей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едставителей работников организации в количестве не менее 3 (трёх) человек от каждой стороны.</w:t>
      </w:r>
    </w:p>
    <w:p w:rsidR="005D070E" w:rsidRPr="00400823" w:rsidRDefault="00B80A80" w:rsidP="009F3FBC">
      <w:pPr>
        <w:numPr>
          <w:ilvl w:val="0"/>
          <w:numId w:val="7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елегирование представителей участников образовательных отношений в состав Комиссии осуществляет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я соответственно Советом учащихся,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ом родителей (законных предс</w:t>
      </w:r>
      <w:r w:rsidR="009F3FBC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профсоюзным комитетом организации.</w:t>
      </w:r>
    </w:p>
    <w:p w:rsidR="005D070E" w:rsidRPr="00400823" w:rsidRDefault="00B80A80" w:rsidP="00207FA2">
      <w:pPr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рок полномочий Комиссии 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течение одного учебного года.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0. Досрочное прекращение полномочий члена Комиссии предусмотрено в следующих случаях:</w:t>
      </w:r>
    </w:p>
    <w:p w:rsidR="005D070E" w:rsidRPr="00400823" w:rsidRDefault="00B80A80" w:rsidP="00207FA2">
      <w:pPr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а основании личного заявления члена Комиссии об исключении из её состава;</w:t>
      </w:r>
    </w:p>
    <w:p w:rsidR="005D070E" w:rsidRPr="00400823" w:rsidRDefault="00B80A80" w:rsidP="00AD41B9">
      <w:pPr>
        <w:numPr>
          <w:ilvl w:val="0"/>
          <w:numId w:val="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требованию не менее 2/3 членов Комиссии, выраженному в письменной форме;</w:t>
      </w:r>
    </w:p>
    <w:p w:rsidR="005D070E" w:rsidRPr="00400823" w:rsidRDefault="00B80A80" w:rsidP="00AD41B9">
      <w:pPr>
        <w:pStyle w:val="FirstParagraph"/>
        <w:numPr>
          <w:ilvl w:val="0"/>
          <w:numId w:val="8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прекращения членом Комиссии образовательных или трудовых отношений с организацией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досрочного прекращения полномочий члена Комиссии в её состав делегируется иной представитель соответствующей категории участников образовательных отношений в порядке, установленном пунктом 8 настоящего Положения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осуществляют свою деятельность на безвозмездной основе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избирает из своего состава председателя, заместителя председателя и секретаря.</w:t>
      </w:r>
    </w:p>
    <w:p w:rsidR="005D070E" w:rsidRPr="00400823" w:rsidRDefault="00B80A80" w:rsidP="00464B9A">
      <w:pPr>
        <w:numPr>
          <w:ilvl w:val="0"/>
          <w:numId w:val="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ординацию деятельности Комисси</w:t>
      </w:r>
      <w:r w:rsidR="006E23F2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осуществляет председатель, избираемый простым большинством голосов членов Комиссии из числа лиц, входящих в её состав.</w:t>
      </w:r>
    </w:p>
    <w:p w:rsidR="005D070E" w:rsidRPr="00400823" w:rsidRDefault="00B80A80" w:rsidP="00207FA2">
      <w:pPr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ь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пределение обязанностей между членами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тверждение повестки заседаний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созыв заседаний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председательство на заседаниях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писание протоколов заседаний и иных исходящих документов Комиссии;</w:t>
      </w:r>
    </w:p>
    <w:p w:rsidR="005D070E" w:rsidRPr="00400823" w:rsidRDefault="00B80A80" w:rsidP="00207FA2">
      <w:pPr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щий контроль за исполнением решений, принятых Комиссией.</w:t>
      </w:r>
    </w:p>
    <w:p w:rsidR="00464B9A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назначается решением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едседателя Комиссии из числа её членов.</w:t>
      </w:r>
    </w:p>
    <w:p w:rsidR="005D070E" w:rsidRPr="00400823" w:rsidRDefault="00B80A80" w:rsidP="00464B9A">
      <w:pPr>
        <w:pStyle w:val="Compact"/>
        <w:numPr>
          <w:ilvl w:val="0"/>
          <w:numId w:val="1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меститель председателя Комиссии осуществляет следующие функции и полномочия: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координация работы членов Комиссии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дготовка документов, вносимых на рассмотрение Комиссии;</w:t>
      </w:r>
    </w:p>
    <w:p w:rsidR="005D070E" w:rsidRPr="00400823" w:rsidRDefault="00B80A80" w:rsidP="00207FA2">
      <w:pPr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ение обязанностей председателя Комиссии в случае его отсутствия.</w:t>
      </w:r>
    </w:p>
    <w:p w:rsidR="005D070E" w:rsidRPr="00400823" w:rsidRDefault="00B80A80" w:rsidP="00464B9A">
      <w:pPr>
        <w:numPr>
          <w:ilvl w:val="0"/>
          <w:numId w:val="1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назначается решением председателя Комиссии из числа её членов.</w:t>
      </w:r>
    </w:p>
    <w:p w:rsidR="005D070E" w:rsidRPr="00400823" w:rsidRDefault="00B80A80" w:rsidP="00207FA2">
      <w:pPr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екретарь Комиссии осуществляет следующие функции: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регистрация заявлений, поступивших в Комиссию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-142" w:firstLine="142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формирование членов Комиссии в срок не позднее 5 рабочих дней до дня проведения заседания Комиссии о дате, времени, месте и повестке заседания;</w:t>
      </w:r>
    </w:p>
    <w:p w:rsidR="005D070E" w:rsidRPr="00400823" w:rsidRDefault="00B80A80" w:rsidP="00207FA2">
      <w:pPr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едение и оформление протоколов заседаний Комиссии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ставление выписок из протоколов заседаний Комиссии и предоставление их лицам и органам, указанным в пункте 4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0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;</w:t>
      </w:r>
    </w:p>
    <w:p w:rsidR="005D070E" w:rsidRPr="00400823" w:rsidRDefault="00B80A80" w:rsidP="00464B9A">
      <w:pPr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еспечение текущего хранения документов и материалов Комиссии, а также обеспечение их сохранности.</w:t>
      </w:r>
    </w:p>
    <w:p w:rsidR="005D070E" w:rsidRPr="00400823" w:rsidRDefault="00B80A80" w:rsidP="00207FA2">
      <w:pPr>
        <w:pStyle w:val="Compact"/>
        <w:numPr>
          <w:ilvl w:val="0"/>
          <w:numId w:val="15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 Комиссии имеют право:</w:t>
      </w:r>
    </w:p>
    <w:p w:rsidR="005D070E" w:rsidRPr="00400823" w:rsidRDefault="00B80A80" w:rsidP="00207FA2">
      <w:pPr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вовать в подготовке заседаний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щаться к председателю Комиссии по вопросам, относящимся к компетенции Комиссии;</w:t>
      </w:r>
    </w:p>
    <w:p w:rsidR="005D070E" w:rsidRPr="00400823" w:rsidRDefault="00B80A80" w:rsidP="00464B9A">
      <w:pPr>
        <w:numPr>
          <w:ilvl w:val="0"/>
          <w:numId w:val="1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прашивать у руководителя организации информацию по вопросам, относящимся к компетенции Комиссии;</w:t>
      </w:r>
    </w:p>
    <w:p w:rsidR="00464B9A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предполагаемого отсутствия на заседании Комиссии доводить до сведения Комиссии своё мнение по рассматриваемым вопросам в письменной форме, которое оглашается на заседании и приобщается к</w:t>
      </w:r>
      <w:r w:rsidR="00464B9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протоколу; </w:t>
      </w:r>
    </w:p>
    <w:p w:rsidR="005D070E" w:rsidRPr="00400823" w:rsidRDefault="00B80A80" w:rsidP="00207FA2">
      <w:pPr>
        <w:pStyle w:val="FirstParagraph"/>
        <w:numPr>
          <w:ilvl w:val="0"/>
          <w:numId w:val="16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ражать в случае несогласия с решением, принятым на заседании Комиссии, особое мнение в письменной форме, которое подлежит обязательному приобщению к протоколу заседания Комиссии;</w:t>
      </w:r>
    </w:p>
    <w:p w:rsidR="005D070E" w:rsidRPr="00400823" w:rsidRDefault="00B80A80" w:rsidP="00207FA2">
      <w:pPr>
        <w:pStyle w:val="Compact"/>
        <w:numPr>
          <w:ilvl w:val="0"/>
          <w:numId w:val="17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носить предложения по совершенствованию организации работы Комиссии.</w:t>
      </w:r>
    </w:p>
    <w:p w:rsidR="005D070E" w:rsidRPr="00400823" w:rsidRDefault="00B80A80" w:rsidP="00207FA2">
      <w:pPr>
        <w:pStyle w:val="Compact"/>
        <w:numPr>
          <w:ilvl w:val="0"/>
          <w:numId w:val="18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Члены Комиссии обязаны: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участвовать в заседаниях Комиссии;</w:t>
      </w:r>
    </w:p>
    <w:p w:rsidR="005D070E" w:rsidRPr="00400823" w:rsidRDefault="00B80A80" w:rsidP="00D3473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полнять функции, возложенные на них в соответствии с настоящим Положением;</w:t>
      </w:r>
    </w:p>
    <w:p w:rsidR="005D070E" w:rsidRPr="00400823" w:rsidRDefault="00B80A80" w:rsidP="00207FA2">
      <w:pPr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облюдать требования законодательства при реализации своих функций;</w:t>
      </w:r>
    </w:p>
    <w:p w:rsidR="005D070E" w:rsidRPr="00400823" w:rsidRDefault="00B80A80" w:rsidP="008F1624">
      <w:pPr>
        <w:numPr>
          <w:ilvl w:val="0"/>
          <w:numId w:val="1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возникновения у них конфликта интересов сообщать об этом председателю Комиссии и отказываться в письменной форме от участия в соответствующем заседании Комиссии.</w:t>
      </w:r>
    </w:p>
    <w:p w:rsidR="00D34734" w:rsidRPr="00400823" w:rsidRDefault="00B80A80" w:rsidP="008F1624">
      <w:pPr>
        <w:pStyle w:val="Compact"/>
        <w:numPr>
          <w:ilvl w:val="0"/>
          <w:numId w:val="2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лены Комиссии не вправе разглашать сведения и соответствующую информацию, полученную ими в ходе участия в работе Комиссии, третьим</w:t>
      </w:r>
      <w:r w:rsidR="00B707F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ицам.</w:t>
      </w:r>
    </w:p>
    <w:p w:rsidR="008F1624" w:rsidRPr="00400823" w:rsidRDefault="008F1624" w:rsidP="008F1624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Ш. Функции и полномочия Комиссии</w:t>
      </w:r>
    </w:p>
    <w:p w:rsidR="00D34734" w:rsidRPr="00400823" w:rsidRDefault="00D34734" w:rsidP="00D34734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A46D7B">
      <w:pPr>
        <w:pStyle w:val="Compact"/>
        <w:numPr>
          <w:ilvl w:val="0"/>
          <w:numId w:val="2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поступлении заявления от любого учас</w:t>
      </w:r>
      <w:r w:rsidR="00A6175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тника образовательных отношений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осуществляет следующие функции:</w:t>
      </w:r>
    </w:p>
    <w:p w:rsidR="005D070E" w:rsidRPr="00400823" w:rsidRDefault="00B80A80" w:rsidP="00207FA2">
      <w:pPr>
        <w:pStyle w:val="Compact"/>
        <w:numPr>
          <w:ilvl w:val="0"/>
          <w:numId w:val="22"/>
        </w:numPr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жалоб на нарушение участником образовательных отношений: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а) </w:t>
      </w:r>
      <w:r w:rsidR="00E255F5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авил внутреннего распорядк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иных локальных нормативных актов по вопросам организации и осуществления образовательной деятельности, устанавливающих требования к обучающимся;</w:t>
      </w:r>
    </w:p>
    <w:p w:rsidR="005D070E" w:rsidRPr="00400823" w:rsidRDefault="00B80A80" w:rsidP="00E255F5">
      <w:pPr>
        <w:pStyle w:val="Compact"/>
        <w:numPr>
          <w:ilvl w:val="0"/>
          <w:numId w:val="23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тельных программ организации, в том числе рабочих программ учебных предметов, курсов;</w:t>
      </w:r>
    </w:p>
    <w:p w:rsidR="005D070E" w:rsidRPr="00400823" w:rsidRDefault="00B80A80" w:rsidP="007C1AC0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) иных локальных нормативных актов по вопросам реализации права на</w:t>
      </w:r>
      <w:r w:rsidR="007C1AC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бразование, в том числе установления форм, периодичности и порядка проведения текущего контроля успеваемос</w:t>
      </w:r>
      <w:r w:rsidR="00FE67DD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и и промежуточной аттестации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;</w:t>
      </w:r>
    </w:p>
    <w:p w:rsidR="005D070E" w:rsidRPr="00400823" w:rsidRDefault="00B80A80" w:rsidP="00025F94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установление наличия или отсутствия конфликта инте</w:t>
      </w:r>
      <w:r w:rsidR="00D3473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сов педагогического работник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праведливое и объективное расследование нарушения норм профессиональной этики педагогическими работниками;</w:t>
      </w:r>
    </w:p>
    <w:p w:rsidR="005D070E" w:rsidRPr="00400823" w:rsidRDefault="00B80A80" w:rsidP="001D3417">
      <w:pPr>
        <w:numPr>
          <w:ilvl w:val="0"/>
          <w:numId w:val="24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ассмотрение обжал</w:t>
      </w:r>
      <w:r w:rsidR="001D3417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й о применении к</w:t>
      </w:r>
      <w:r w:rsidR="00722C0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.</w:t>
      </w:r>
    </w:p>
    <w:p w:rsidR="005D070E" w:rsidRPr="00400823" w:rsidRDefault="00B80A80" w:rsidP="00722C0A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миссия не вправе осуществлять рассмотрение и урегулирование споров участников образовательных отношений с другими участниками отношений в сфере образования — федеральными государственными органами, органами государственной власти субъектов Российской Федерации, органами местного самоуправления, работодателями и их объединениями.</w:t>
      </w:r>
    </w:p>
    <w:p w:rsidR="005D070E" w:rsidRPr="00400823" w:rsidRDefault="00B80A80" w:rsidP="00D81AFF">
      <w:pPr>
        <w:numPr>
          <w:ilvl w:val="0"/>
          <w:numId w:val="2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итогам рассмотрения заявлений участников образовательных отношений Комиссия имеет следующие полномочия: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нарушения участниками образовательных отношений локальных нормативных актов по вопросам реализации права на образование, а также принятие мер по урегулированию ситуации;</w:t>
      </w:r>
    </w:p>
    <w:p w:rsidR="005D070E" w:rsidRPr="00400823" w:rsidRDefault="00B80A80" w:rsidP="00D81AFF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нятие решения в целях урегулирования конфликта интересов педагогического работника при его наличии;</w:t>
      </w:r>
    </w:p>
    <w:p w:rsidR="005D070E" w:rsidRPr="00400823" w:rsidRDefault="00B80A80" w:rsidP="00896DE1">
      <w:pPr>
        <w:numPr>
          <w:ilvl w:val="0"/>
          <w:numId w:val="26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становление наличия или отсутствия нарушения норм профессиональной этики педагогических работников, принятие при наличии указанного нарушения мер по урегулированию ситуации, в том числе решения о целесообразности или нецелесообразности применения дисциплинарного</w:t>
      </w:r>
      <w:r w:rsidR="00D81AF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зыскания;</w:t>
      </w:r>
    </w:p>
    <w:p w:rsidR="005D070E" w:rsidRPr="00400823" w:rsidRDefault="00B80A80" w:rsidP="00207FA2">
      <w:pPr>
        <w:pStyle w:val="a0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4) отмена или оставление </w:t>
      </w:r>
      <w:r w:rsidR="00A9419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иле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мся дисциплинарного взыскания;</w:t>
      </w:r>
    </w:p>
    <w:p w:rsidR="00896DE1" w:rsidRPr="00400823" w:rsidRDefault="00B80A80" w:rsidP="00896DE1">
      <w:pPr>
        <w:pStyle w:val="Compact"/>
        <w:numPr>
          <w:ilvl w:val="0"/>
          <w:numId w:val="27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ынесение рекомендаций различным участни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ам образовательных отношений в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целях урегулирования или профилактики повторного</w:t>
      </w:r>
      <w:r w:rsidR="00C312B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озникновения ситуации, ставшей предметом спора.</w:t>
      </w:r>
    </w:p>
    <w:p w:rsidR="00C312B8" w:rsidRPr="00400823" w:rsidRDefault="00C312B8" w:rsidP="00C312B8">
      <w:pPr>
        <w:pStyle w:val="Compact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I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. Регламент работы Комиссии</w:t>
      </w:r>
    </w:p>
    <w:p w:rsidR="00C312B8" w:rsidRPr="00400823" w:rsidRDefault="00C312B8" w:rsidP="00896DE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:rsidR="005D070E" w:rsidRPr="00400823" w:rsidRDefault="00B80A80" w:rsidP="00857188">
      <w:pPr>
        <w:numPr>
          <w:ilvl w:val="0"/>
          <w:numId w:val="28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я Комиссии проводятся на основании письменного заявления участника образовательных отношений</w:t>
      </w:r>
      <w:r w:rsidR="008E5EA4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(Приложение 1)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— поступившего непосредственно в Комиссию или в адрес руководителя организации, с указанием признаков нарушений прав на образование и лица, допустившего указанные нарушения.</w:t>
      </w:r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="00EA1FAF"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Заявления регистрируются в Журнале регистрации обращений (Приложение 2).</w:t>
      </w:r>
    </w:p>
    <w:p w:rsidR="005D070E" w:rsidRPr="00400823" w:rsidRDefault="00B80A80" w:rsidP="00207FA2">
      <w:pPr>
        <w:numPr>
          <w:ilvl w:val="0"/>
          <w:numId w:val="28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В заявлении указываются: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заявителя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, а также несовершеннолетнего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, если заявителем является его родитель (законный представитель);</w:t>
      </w:r>
    </w:p>
    <w:p w:rsidR="005D070E" w:rsidRPr="00400823" w:rsidRDefault="00B80A80" w:rsidP="001D047E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париваемые действия или бездействие участника образовательных отношений, а в случае обжал</w:t>
      </w:r>
      <w:r w:rsidR="001D047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— оспариваемые де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йствия или бездействие С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уча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С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ета родителей;</w:t>
      </w:r>
    </w:p>
    <w:p w:rsidR="005D070E" w:rsidRPr="00400823" w:rsidRDefault="00B80A80" w:rsidP="00286E16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амилия, имя, отчество (при наличии) участника образовательных отношений, действия или бездействие которого оспаривается, а в случае обжал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ования решения о </w:t>
      </w:r>
      <w:r w:rsidR="00286E16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инарного взыскания - указание на приказ руководителя организации, который обжалуется;</w:t>
      </w:r>
    </w:p>
    <w:p w:rsidR="005D070E" w:rsidRPr="00400823" w:rsidRDefault="00B80A80" w:rsidP="00DB7D91">
      <w:pPr>
        <w:numPr>
          <w:ilvl w:val="0"/>
          <w:numId w:val="29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снования, по которым заявитель считает, что реализация его прав на образование нарушена;</w:t>
      </w:r>
    </w:p>
    <w:p w:rsidR="005D070E" w:rsidRPr="00400823" w:rsidRDefault="00B80A80" w:rsidP="00207FA2">
      <w:pPr>
        <w:numPr>
          <w:ilvl w:val="0"/>
          <w:numId w:val="29"/>
        </w:num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</w:rPr>
        <w:t>требования заявителя.</w:t>
      </w:r>
    </w:p>
    <w:p w:rsidR="00857188" w:rsidRPr="00400823" w:rsidRDefault="00B80A80" w:rsidP="00207FA2">
      <w:pPr>
        <w:pStyle w:val="Compact"/>
        <w:numPr>
          <w:ilvl w:val="0"/>
          <w:numId w:val="30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обходимости в подтверждение своих доводов заявитель прилагает к заявлению соответствующие документы и материалы либо их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копии. </w:t>
      </w:r>
    </w:p>
    <w:p w:rsidR="005D070E" w:rsidRPr="00400823" w:rsidRDefault="00B80A80" w:rsidP="00207FA2">
      <w:pPr>
        <w:pStyle w:val="FirstParagraph"/>
        <w:spacing w:before="0"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29. Заявление, поступившее в Комиссию, подлежит обязательной регистрации с письменным уведомлением заявителя </w:t>
      </w:r>
      <w:r w:rsidR="00B25A00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(Приложение 3)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 сроке и месте проведения заседания для рассмотрения указанного заявления, либо отказе в его рассмотрении в соответствии с пунктом 3</w:t>
      </w:r>
      <w:r w:rsidR="00400823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1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настоящего Положения.</w:t>
      </w:r>
    </w:p>
    <w:p w:rsidR="005D070E" w:rsidRPr="00400823" w:rsidRDefault="00B80A80" w:rsidP="00DB7D91">
      <w:pPr>
        <w:pStyle w:val="Compact"/>
        <w:numPr>
          <w:ilvl w:val="0"/>
          <w:numId w:val="31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наличии в заявлении информации, предусмотренной подпунктами 1-5 пункта 27 настоящего Положения, Комиссия обязана провести заседание в течение 10 дней со дня подачи заявления, а в случае подачи заявления в каникулярное время - в течение 10 дней со дня завершения каникул.</w:t>
      </w:r>
    </w:p>
    <w:p w:rsidR="005D070E" w:rsidRPr="00400823" w:rsidRDefault="00B80A80" w:rsidP="00DB7D91">
      <w:pPr>
        <w:pStyle w:val="FirstParagraph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отсутствии в заявлении информации, предусмотренной подпунктами 1-5 пункта 27 настоящего Положения, заседание Комиссии его рассмотрению не проводится.</w:t>
      </w:r>
    </w:p>
    <w:p w:rsidR="005D070E" w:rsidRPr="00400823" w:rsidRDefault="00B80A80" w:rsidP="00DB7D91">
      <w:pPr>
        <w:pStyle w:val="Compact"/>
        <w:numPr>
          <w:ilvl w:val="0"/>
          <w:numId w:val="32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частник образовательных отношений имеет право лично присутствовать при рассмотрении его заявления на заседании Комиссии.</w:t>
      </w:r>
    </w:p>
    <w:p w:rsidR="005D070E" w:rsidRPr="00400823" w:rsidRDefault="00B80A80" w:rsidP="00DB7D91">
      <w:pPr>
        <w:pStyle w:val="FirstParagraph"/>
        <w:spacing w:before="0" w:after="0"/>
        <w:ind w:firstLine="48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неявки заявителя на заседание Комиссии заявление рассматривается в его отсутствие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 необходимости и в целях всестороннего и объективного рассмотрения вопросов повестки Комиссия имеет право приглашать на заседание руководителя организации и (или) любых иных лиц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запросу Комиссии руководитель организации в установленный Комиссией срок представляет необходимые документы.</w:t>
      </w:r>
    </w:p>
    <w:p w:rsidR="005D070E" w:rsidRPr="00400823" w:rsidRDefault="00B80A80" w:rsidP="00DB7D91">
      <w:pPr>
        <w:numPr>
          <w:ilvl w:val="0"/>
          <w:numId w:val="33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седание Комиссии считается правомочным, если на нём</w:t>
      </w:r>
      <w:r w:rsidR="00DB7D91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сутствует не менее 2/3 (двух третей) членов Комиссии.</w:t>
      </w:r>
    </w:p>
    <w:p w:rsidR="00DB7D91" w:rsidRPr="00400823" w:rsidRDefault="00DB7D91" w:rsidP="00DB7D91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5D070E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V</w:t>
      </w:r>
      <w:r w:rsidR="00B80A80" w:rsidRPr="00400823"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  <w:t>. Порядок принятия и оформления решений Комиссии</w:t>
      </w:r>
    </w:p>
    <w:p w:rsidR="00DB7D91" w:rsidRPr="00400823" w:rsidRDefault="00DB7D91" w:rsidP="00DB7D91">
      <w:pPr>
        <w:pStyle w:val="a0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sz w:val="26"/>
          <w:szCs w:val="26"/>
          <w:lang w:val="ru-RU"/>
        </w:rPr>
      </w:pPr>
    </w:p>
    <w:p w:rsidR="005D070E" w:rsidRPr="00400823" w:rsidRDefault="00B80A80" w:rsidP="00812F8E">
      <w:pPr>
        <w:pStyle w:val="Compact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о результатам рассмотрения заявления участника образовательных отношений Комиссия принимает решение в целях урегулирования разногласий.</w:t>
      </w:r>
    </w:p>
    <w:p w:rsidR="005D070E" w:rsidRPr="00400823" w:rsidRDefault="00B80A80" w:rsidP="00812F8E">
      <w:pPr>
        <w:pStyle w:val="FirstParagraph"/>
        <w:numPr>
          <w:ilvl w:val="0"/>
          <w:numId w:val="34"/>
        </w:numPr>
        <w:spacing w:before="0"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установления факта нарушения права на образование Комиссия принимает решение, направленное на его восстановление, в том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числе с возложением обязанности по устра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нению выявленных нарушений на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, родителей (законных предс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тавителей) несовершеннолетних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ихся и (или) работников организации.</w:t>
      </w:r>
    </w:p>
    <w:p w:rsidR="005D070E" w:rsidRPr="00400823" w:rsidRDefault="00B80A80" w:rsidP="00812F8E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принимается открытым — голосованием большинством голосов от общего числа членов Комиссии, принявших участие в заседании. В случае равенства голосов решение принимается в пользу участника образовательных отношений, действия или бездействие которого оспаривается, а в случае обжал</w:t>
      </w:r>
      <w:r w:rsidR="00812F8E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ования решения о применении к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муся дисципл</w:t>
      </w:r>
      <w:r w:rsidR="004E3E4A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инарного взыскания - в пользу уча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щегося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lastRenderedPageBreak/>
        <w:t>Решения Комиссии оформляются протоколами заседаний, которые подписываются всеми присутствующими членами Комиссии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я Комиссии в виде выписки из протокола заседания в течение 5 (пяти) рабочих дней со дня его проведения предоставляются заявителю и лицу, на которого Комиссией возложены обязанности по устранению выявленных нарушений (в случае установления факта нарушения права на образование), руководителю организации, а так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же при наличии запроса Совету учащихся, Совету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родителей и (или) профсоюзному комитету организации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Решение Комиссии является обязательным для всех участников образовательных отношений в организации и подлежит исполнению в срок, предусмотренный указанным решением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 случае если заявитель не согласен с решением Комиссии по своему обращению, то он может воспользоваться правом на защиту и восстановление своих нарушенных прав и законных интересов в судебном порядке.</w:t>
      </w:r>
    </w:p>
    <w:p w:rsidR="005D070E" w:rsidRPr="00400823" w:rsidRDefault="00B80A80" w:rsidP="000C5439">
      <w:pPr>
        <w:numPr>
          <w:ilvl w:val="0"/>
          <w:numId w:val="35"/>
        </w:numPr>
        <w:spacing w:after="0"/>
        <w:ind w:left="0" w:firstLine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Срок хранения документов и материалов Комиссии в организации</w:t>
      </w:r>
      <w:r w:rsidR="000C5439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составляет 3 (три) года. </w:t>
      </w: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400823" w:rsidRPr="00400823" w:rsidRDefault="00400823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0E3951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06BE0" w:rsidRDefault="00106BE0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lastRenderedPageBreak/>
        <w:t>Приложение 1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Председателю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                                            комиссии по урегулированию споров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0"/>
          <w:szCs w:val="20"/>
        </w:rPr>
      </w:pPr>
      <w:r w:rsidRPr="00400823">
        <w:rPr>
          <w:color w:val="000000" w:themeColor="text1"/>
          <w:sz w:val="20"/>
          <w:szCs w:val="20"/>
        </w:rPr>
        <w:t xml:space="preserve">                                                                               (ФИО заявителя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заявление.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ab/>
        <w:t>Прошу рассмотреть на комиссии по урегулированию споров между участниками образовательных отношений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</w:rPr>
      </w:pPr>
      <w:r w:rsidRPr="00400823">
        <w:rPr>
          <w:color w:val="000000" w:themeColor="text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  <w:r w:rsidRPr="00400823">
        <w:rPr>
          <w:color w:val="000000" w:themeColor="text1"/>
        </w:rPr>
        <w:t>(содержание жалобы, обращения, предложения</w:t>
      </w:r>
      <w:r w:rsidR="000F56EA" w:rsidRPr="00400823">
        <w:rPr>
          <w:color w:val="000000" w:themeColor="text1"/>
        </w:rPr>
        <w:t>, требования заявителя</w:t>
      </w:r>
      <w:r w:rsidRPr="00400823">
        <w:rPr>
          <w:color w:val="000000" w:themeColor="text1"/>
        </w:rPr>
        <w:t>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</w:rPr>
      </w:pPr>
      <w:r w:rsidRPr="00400823">
        <w:rPr>
          <w:color w:val="000000" w:themeColor="text1"/>
        </w:rPr>
        <w:t>«_____»__________20____г.                                                          ___________________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</w:rPr>
      </w:pPr>
      <w:r w:rsidRPr="00400823">
        <w:rPr>
          <w:color w:val="000000" w:themeColor="text1"/>
        </w:rPr>
        <w:t>(подпись/расшифровка)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Регистрационный номер_____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Дата </w:t>
      </w:r>
      <w:r w:rsidRPr="00400823">
        <w:rPr>
          <w:color w:val="000000" w:themeColor="text1"/>
        </w:rPr>
        <w:t xml:space="preserve">«_____»__________20____г.                                                         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right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lastRenderedPageBreak/>
        <w:t>Приложение 2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both"/>
        <w:rPr>
          <w:color w:val="000000" w:themeColor="text1"/>
          <w:sz w:val="26"/>
          <w:szCs w:val="26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Журнал регистрации обращений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 xml:space="preserve">в комиссию по урегулированию споров 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  <w:sz w:val="26"/>
          <w:szCs w:val="26"/>
        </w:rPr>
      </w:pPr>
      <w:r w:rsidRPr="00400823">
        <w:rPr>
          <w:color w:val="000000" w:themeColor="text1"/>
          <w:sz w:val="26"/>
          <w:szCs w:val="26"/>
        </w:rPr>
        <w:t>между участниками образовательных отношений</w:t>
      </w: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tbl>
      <w:tblPr>
        <w:tblStyle w:val="af"/>
        <w:tblW w:w="10774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1419"/>
        <w:gridCol w:w="1701"/>
        <w:gridCol w:w="2126"/>
        <w:gridCol w:w="2410"/>
        <w:gridCol w:w="1559"/>
        <w:gridCol w:w="1559"/>
      </w:tblGrid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Регистрационный номер</w:t>
            </w: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бращения</w:t>
            </w: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ФИО заявителя</w:t>
            </w: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Краткое содержание обращения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>Дата ответа заявителю</w:t>
            </w: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  <w:r w:rsidRPr="00400823">
              <w:rPr>
                <w:color w:val="000000" w:themeColor="text1"/>
              </w:rPr>
              <w:t xml:space="preserve"> Роспись заявителя</w:t>
            </w:r>
          </w:p>
        </w:tc>
      </w:tr>
      <w:tr w:rsidR="00400823" w:rsidRPr="00400823" w:rsidTr="002D07E5">
        <w:tc>
          <w:tcPr>
            <w:tcW w:w="141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701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126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2410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:rsidR="00123D0B" w:rsidRPr="00400823" w:rsidRDefault="00123D0B" w:rsidP="002D07E5">
            <w:pPr>
              <w:pStyle w:val="af3"/>
              <w:tabs>
                <w:tab w:val="left" w:pos="677"/>
              </w:tabs>
              <w:spacing w:line="274" w:lineRule="exact"/>
              <w:jc w:val="center"/>
              <w:rPr>
                <w:color w:val="000000" w:themeColor="text1"/>
              </w:rPr>
            </w:pPr>
          </w:p>
        </w:tc>
      </w:tr>
    </w:tbl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pStyle w:val="af3"/>
        <w:shd w:val="clear" w:color="auto" w:fill="FFFFFF"/>
        <w:tabs>
          <w:tab w:val="left" w:pos="677"/>
        </w:tabs>
        <w:spacing w:line="274" w:lineRule="exact"/>
        <w:jc w:val="center"/>
        <w:rPr>
          <w:color w:val="000000" w:themeColor="text1"/>
        </w:rPr>
      </w:pPr>
    </w:p>
    <w:p w:rsidR="00123D0B" w:rsidRPr="00400823" w:rsidRDefault="00123D0B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0E3951" w:rsidRPr="00400823" w:rsidRDefault="000E3951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jc w:val="right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Приложение 3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Уведомление №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ФИО заявителя_____________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Входящий номер заявления №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Дата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__</w:t>
      </w:r>
    </w:p>
    <w:p w:rsidR="00B25A00" w:rsidRPr="00400823" w:rsidRDefault="00B25A00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есто проведения заседания___________________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_____________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Контактный те</w:t>
      </w:r>
      <w:r w:rsidR="00641E0C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лефон МБОУ «СОШ №11»</w:t>
      </w: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:</w:t>
      </w:r>
    </w:p>
    <w:p w:rsidR="004E0098" w:rsidRPr="00400823" w:rsidRDefault="00641E0C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8(4725)245032</w:t>
      </w:r>
      <w:r w:rsidR="004E0098"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 xml:space="preserve"> – приемная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Заявление принял_________/________________/    «__»_______20___ г.</w:t>
      </w:r>
    </w:p>
    <w:p w:rsidR="004E0098" w:rsidRPr="00400823" w:rsidRDefault="004E0098" w:rsidP="00B25A00">
      <w:pPr>
        <w:spacing w:after="0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  <w:r w:rsidRPr="00400823"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  <w:t>М.П.</w:t>
      </w:r>
    </w:p>
    <w:p w:rsidR="00B25A00" w:rsidRPr="00400823" w:rsidRDefault="00B25A00" w:rsidP="00123D0B">
      <w:pPr>
        <w:spacing w:after="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ru-RU"/>
        </w:rPr>
      </w:pPr>
    </w:p>
    <w:sectPr w:rsidR="00B25A00" w:rsidRPr="0040082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62FD" w:rsidRDefault="000862FD">
      <w:pPr>
        <w:spacing w:after="0"/>
      </w:pPr>
      <w:r>
        <w:separator/>
      </w:r>
    </w:p>
  </w:endnote>
  <w:endnote w:type="continuationSeparator" w:id="0">
    <w:p w:rsidR="000862FD" w:rsidRDefault="00086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62FD" w:rsidRDefault="000862FD">
      <w:r>
        <w:separator/>
      </w:r>
    </w:p>
  </w:footnote>
  <w:footnote w:type="continuationSeparator" w:id="0">
    <w:p w:rsidR="000862FD" w:rsidRDefault="00086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0871"/>
    <w:multiLevelType w:val="multilevel"/>
    <w:tmpl w:val="76FC16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5A9EB5"/>
    <w:multiLevelType w:val="multilevel"/>
    <w:tmpl w:val="54747DC8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9A58E30"/>
    <w:multiLevelType w:val="multilevel"/>
    <w:tmpl w:val="4F84F4B8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20A708"/>
    <w:multiLevelType w:val="multilevel"/>
    <w:tmpl w:val="FCF8730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6FADCC3"/>
    <w:multiLevelType w:val="multilevel"/>
    <w:tmpl w:val="5880A4B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F0EFC51"/>
    <w:multiLevelType w:val="multilevel"/>
    <w:tmpl w:val="48647F2C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0EC7FBE"/>
    <w:multiLevelType w:val="multilevel"/>
    <w:tmpl w:val="F7C29508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C38C73D3"/>
    <w:multiLevelType w:val="multilevel"/>
    <w:tmpl w:val="B61825A4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CA320BF1"/>
    <w:multiLevelType w:val="multilevel"/>
    <w:tmpl w:val="B8F2934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E17AB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3683840"/>
    <w:multiLevelType w:val="multilevel"/>
    <w:tmpl w:val="9B42B2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12C316A"/>
    <w:multiLevelType w:val="multilevel"/>
    <w:tmpl w:val="89ECCE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A0411D7"/>
    <w:multiLevelType w:val="multilevel"/>
    <w:tmpl w:val="FD6CCC52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8686F5"/>
    <w:multiLevelType w:val="multilevel"/>
    <w:tmpl w:val="D690F7C0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3C693D7"/>
    <w:multiLevelType w:val="multilevel"/>
    <w:tmpl w:val="287A3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4B593B"/>
    <w:multiLevelType w:val="multilevel"/>
    <w:tmpl w:val="C3985B24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3E8732C"/>
    <w:multiLevelType w:val="multilevel"/>
    <w:tmpl w:val="D5883E3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173B504"/>
    <w:multiLevelType w:val="multilevel"/>
    <w:tmpl w:val="3D204B26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C62E5D"/>
    <w:multiLevelType w:val="multilevel"/>
    <w:tmpl w:val="D702DF46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6BDFC4B"/>
    <w:multiLevelType w:val="multilevel"/>
    <w:tmpl w:val="E8C8C4B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911BE94"/>
    <w:multiLevelType w:val="multilevel"/>
    <w:tmpl w:val="0008798C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21A735C"/>
    <w:multiLevelType w:val="multilevel"/>
    <w:tmpl w:val="ED5212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B650B2F"/>
    <w:multiLevelType w:val="multilevel"/>
    <w:tmpl w:val="217A9C6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FDE7C71"/>
    <w:multiLevelType w:val="multilevel"/>
    <w:tmpl w:val="732830E4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143EE45"/>
    <w:multiLevelType w:val="multilevel"/>
    <w:tmpl w:val="6CA68816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C632DEF"/>
    <w:multiLevelType w:val="multilevel"/>
    <w:tmpl w:val="67800F2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14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</w:num>
  <w:num w:numId="5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1">
    <w:abstractNumId w:val="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13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>
    <w:abstractNumId w:val="15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31">
    <w:abstractNumId w:val="1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32">
    <w:abstractNumId w:val="5"/>
    <w:lvlOverride w:ilvl="0">
      <w:startOverride w:val="31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33">
    <w:abstractNumId w:val="1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34">
    <w:abstractNumId w:val="2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35">
    <w:abstractNumId w:val="23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5F94"/>
    <w:rsid w:val="00066E35"/>
    <w:rsid w:val="00082910"/>
    <w:rsid w:val="000862FD"/>
    <w:rsid w:val="000C5439"/>
    <w:rsid w:val="000D7E64"/>
    <w:rsid w:val="000E3951"/>
    <w:rsid w:val="000F56EA"/>
    <w:rsid w:val="00106BE0"/>
    <w:rsid w:val="00123D0B"/>
    <w:rsid w:val="001D047E"/>
    <w:rsid w:val="001D3417"/>
    <w:rsid w:val="00207FA2"/>
    <w:rsid w:val="002264AF"/>
    <w:rsid w:val="00286E16"/>
    <w:rsid w:val="00372281"/>
    <w:rsid w:val="00383FE0"/>
    <w:rsid w:val="003A282B"/>
    <w:rsid w:val="00400823"/>
    <w:rsid w:val="00464B9A"/>
    <w:rsid w:val="004E0098"/>
    <w:rsid w:val="004E29B3"/>
    <w:rsid w:val="004E3E4A"/>
    <w:rsid w:val="00512BD2"/>
    <w:rsid w:val="00541056"/>
    <w:rsid w:val="00555872"/>
    <w:rsid w:val="005830C0"/>
    <w:rsid w:val="00590D07"/>
    <w:rsid w:val="005D070E"/>
    <w:rsid w:val="00641E0C"/>
    <w:rsid w:val="006E23F2"/>
    <w:rsid w:val="007101DF"/>
    <w:rsid w:val="00722C0A"/>
    <w:rsid w:val="00736F4E"/>
    <w:rsid w:val="00775AD2"/>
    <w:rsid w:val="00784D58"/>
    <w:rsid w:val="007C1AC0"/>
    <w:rsid w:val="00812F8E"/>
    <w:rsid w:val="00857188"/>
    <w:rsid w:val="00896DE1"/>
    <w:rsid w:val="008D6863"/>
    <w:rsid w:val="008E5EA4"/>
    <w:rsid w:val="008F1624"/>
    <w:rsid w:val="009046FE"/>
    <w:rsid w:val="009F3FBC"/>
    <w:rsid w:val="00A3477A"/>
    <w:rsid w:val="00A46D7B"/>
    <w:rsid w:val="00A5335A"/>
    <w:rsid w:val="00A61751"/>
    <w:rsid w:val="00A94193"/>
    <w:rsid w:val="00AD41B9"/>
    <w:rsid w:val="00AD5B1B"/>
    <w:rsid w:val="00B25A00"/>
    <w:rsid w:val="00B330E9"/>
    <w:rsid w:val="00B707F1"/>
    <w:rsid w:val="00B80A80"/>
    <w:rsid w:val="00B86B75"/>
    <w:rsid w:val="00BC48D5"/>
    <w:rsid w:val="00C312B8"/>
    <w:rsid w:val="00C36279"/>
    <w:rsid w:val="00C42F79"/>
    <w:rsid w:val="00D34734"/>
    <w:rsid w:val="00D81AFF"/>
    <w:rsid w:val="00DB7D91"/>
    <w:rsid w:val="00E255F5"/>
    <w:rsid w:val="00E315A3"/>
    <w:rsid w:val="00EA1FAF"/>
    <w:rsid w:val="00EE675B"/>
    <w:rsid w:val="00FD476D"/>
    <w:rsid w:val="00FE670A"/>
    <w:rsid w:val="00FE67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49E2D"/>
  <w15:docId w15:val="{3570B508-D2A3-4766-A484-D74D41581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FD476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Таблицы (моноширинный)"/>
    <w:basedOn w:val="a"/>
    <w:next w:val="a"/>
    <w:rsid w:val="00775AD2"/>
    <w:pPr>
      <w:widowControl w:val="0"/>
      <w:autoSpaceDE w:val="0"/>
      <w:autoSpaceDN w:val="0"/>
      <w:adjustRightInd w:val="0"/>
      <w:spacing w:after="0"/>
      <w:jc w:val="both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af1">
    <w:name w:val="Цветовое выделение"/>
    <w:rsid w:val="00775AD2"/>
    <w:rPr>
      <w:b/>
      <w:bCs/>
      <w:color w:val="000080"/>
      <w:sz w:val="20"/>
      <w:szCs w:val="20"/>
    </w:rPr>
  </w:style>
  <w:style w:type="paragraph" w:styleId="af2">
    <w:name w:val="List Paragraph"/>
    <w:basedOn w:val="a"/>
    <w:rsid w:val="007101DF"/>
    <w:pPr>
      <w:ind w:left="720"/>
      <w:contextualSpacing/>
    </w:pPr>
  </w:style>
  <w:style w:type="paragraph" w:customStyle="1" w:styleId="af3">
    <w:name w:val="Базовый"/>
    <w:uiPriority w:val="99"/>
    <w:rsid w:val="00123D0B"/>
    <w:pPr>
      <w:tabs>
        <w:tab w:val="left" w:pos="709"/>
      </w:tabs>
      <w:suppressAutoHyphens/>
      <w:spacing w:after="0" w:line="200" w:lineRule="atLeast"/>
    </w:pPr>
    <w:rPr>
      <w:rFonts w:ascii="Times New Roman" w:eastAsia="Times New Roman" w:hAnsi="Times New Roman" w:cs="Times New Roman"/>
      <w:color w:val="00000A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8</Pages>
  <Words>2395</Words>
  <Characters>13655</Characters>
  <Application>Microsoft Office Word</Application>
  <DocSecurity>0</DocSecurity>
  <Lines>113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Юрий Владимирович</cp:lastModifiedBy>
  <cp:revision>57</cp:revision>
  <dcterms:created xsi:type="dcterms:W3CDTF">2019-11-29T07:31:00Z</dcterms:created>
  <dcterms:modified xsi:type="dcterms:W3CDTF">2021-11-23T09:34:00Z</dcterms:modified>
</cp:coreProperties>
</file>